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DD88F" w14:textId="04D0BFCF" w:rsidR="00425F7C" w:rsidRPr="003A7FBC" w:rsidRDefault="00ED628A" w:rsidP="00425F7C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>L</w:t>
      </w:r>
      <w:r w:rsidR="003060FD">
        <w:rPr>
          <w:sz w:val="22"/>
          <w:szCs w:val="22"/>
        </w:rPr>
        <w:t>CMH</w:t>
      </w:r>
      <w:r w:rsidRPr="003A7FBC">
        <w:rPr>
          <w:sz w:val="22"/>
          <w:szCs w:val="22"/>
        </w:rPr>
        <w:t>C</w:t>
      </w:r>
      <w:r w:rsidR="00A67785">
        <w:rPr>
          <w:sz w:val="22"/>
          <w:szCs w:val="22"/>
        </w:rPr>
        <w:t>A</w:t>
      </w:r>
      <w:r w:rsidRPr="003A7FBC">
        <w:rPr>
          <w:sz w:val="22"/>
          <w:szCs w:val="22"/>
        </w:rPr>
        <w:t xml:space="preserve"> </w:t>
      </w:r>
      <w:r w:rsidR="00425F7C" w:rsidRPr="003A7FBC">
        <w:rPr>
          <w:sz w:val="22"/>
          <w:szCs w:val="22"/>
        </w:rPr>
        <w:t>Professional Disclosure Statement</w:t>
      </w:r>
      <w:r w:rsidR="00CC1DF2">
        <w:rPr>
          <w:sz w:val="22"/>
          <w:szCs w:val="22"/>
        </w:rPr>
        <w:t xml:space="preserve"> (</w:t>
      </w:r>
      <w:r w:rsidR="00CC1DF2" w:rsidRPr="00CC1DF2">
        <w:rPr>
          <w:b/>
          <w:sz w:val="22"/>
          <w:szCs w:val="22"/>
        </w:rPr>
        <w:t>Template</w:t>
      </w:r>
      <w:r w:rsidR="00CC1DF2">
        <w:rPr>
          <w:sz w:val="22"/>
          <w:szCs w:val="22"/>
        </w:rPr>
        <w:t>)</w:t>
      </w:r>
    </w:p>
    <w:p w14:paraId="2C3991DC" w14:textId="77777777" w:rsidR="00425F7C" w:rsidRPr="003A7FBC" w:rsidRDefault="00425F7C" w:rsidP="00425F7C">
      <w:pPr>
        <w:jc w:val="center"/>
        <w:rPr>
          <w:sz w:val="22"/>
          <w:szCs w:val="22"/>
        </w:rPr>
      </w:pPr>
    </w:p>
    <w:p w14:paraId="379D6955" w14:textId="77777777" w:rsidR="00425F7C" w:rsidRPr="003A7FBC" w:rsidRDefault="00B26BBA" w:rsidP="00425F7C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>&lt;Full Name, Credentials&gt;</w:t>
      </w:r>
    </w:p>
    <w:p w14:paraId="2CDEB580" w14:textId="77777777" w:rsidR="00425F7C" w:rsidRPr="003A7FBC" w:rsidRDefault="00224C2D" w:rsidP="00425F7C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>Office</w:t>
      </w:r>
      <w:r w:rsidR="00425F7C" w:rsidRPr="003A7FBC">
        <w:rPr>
          <w:sz w:val="22"/>
          <w:szCs w:val="22"/>
        </w:rPr>
        <w:t xml:space="preserve">:  </w:t>
      </w:r>
      <w:r w:rsidR="00B26BBA" w:rsidRPr="003A7FBC">
        <w:rPr>
          <w:sz w:val="22"/>
          <w:szCs w:val="22"/>
        </w:rPr>
        <w:t>&lt;Number with Area code&gt;</w:t>
      </w:r>
    </w:p>
    <w:p w14:paraId="76E5BE3F" w14:textId="77777777" w:rsidR="00B26BBA" w:rsidRPr="003A7FBC" w:rsidRDefault="00425F7C" w:rsidP="00B26BBA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 xml:space="preserve">Fax:  </w:t>
      </w:r>
      <w:r w:rsidR="00B26BBA" w:rsidRPr="003A7FBC">
        <w:rPr>
          <w:sz w:val="22"/>
          <w:szCs w:val="22"/>
        </w:rPr>
        <w:t>&lt;Number with Area code&gt;</w:t>
      </w:r>
    </w:p>
    <w:p w14:paraId="66C0736A" w14:textId="77777777" w:rsidR="00425F7C" w:rsidRPr="003A7FBC" w:rsidRDefault="00425F7C" w:rsidP="00425F7C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 xml:space="preserve">E-mail:  </w:t>
      </w:r>
      <w:r w:rsidR="00B26BBA" w:rsidRPr="003A7FBC">
        <w:rPr>
          <w:sz w:val="22"/>
          <w:szCs w:val="22"/>
        </w:rPr>
        <w:t xml:space="preserve">&lt;Email Address if you want </w:t>
      </w:r>
      <w:r w:rsidR="00ED628A" w:rsidRPr="003A7FBC">
        <w:rPr>
          <w:sz w:val="22"/>
          <w:szCs w:val="22"/>
        </w:rPr>
        <w:t>clients</w:t>
      </w:r>
      <w:r w:rsidR="00B26BBA" w:rsidRPr="003A7FBC">
        <w:rPr>
          <w:sz w:val="22"/>
          <w:szCs w:val="22"/>
        </w:rPr>
        <w:t xml:space="preserve"> to have one&gt;</w:t>
      </w:r>
    </w:p>
    <w:p w14:paraId="0018A585" w14:textId="77777777" w:rsidR="00425F7C" w:rsidRPr="003A7FBC" w:rsidRDefault="00425F7C" w:rsidP="00425F7C">
      <w:pPr>
        <w:rPr>
          <w:sz w:val="22"/>
          <w:szCs w:val="22"/>
        </w:rPr>
      </w:pPr>
    </w:p>
    <w:p w14:paraId="4C928408" w14:textId="77777777" w:rsidR="00425F7C" w:rsidRPr="003A7FBC" w:rsidRDefault="00425F7C" w:rsidP="00425F7C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My Qualifications</w:t>
      </w:r>
      <w:r w:rsidR="00A05337" w:rsidRPr="003A7FBC">
        <w:rPr>
          <w:sz w:val="22"/>
          <w:szCs w:val="22"/>
        </w:rPr>
        <w:t xml:space="preserve"> </w:t>
      </w:r>
      <w:r w:rsidR="003A7FBC">
        <w:rPr>
          <w:sz w:val="22"/>
          <w:szCs w:val="22"/>
        </w:rPr>
        <w:t>&lt;In paragraph form, describe the elements below.&gt;</w:t>
      </w:r>
    </w:p>
    <w:p w14:paraId="2BE000E6" w14:textId="77777777" w:rsidR="00224C2D" w:rsidRPr="003A7FBC" w:rsidRDefault="00224C2D" w:rsidP="00425F7C">
      <w:pPr>
        <w:rPr>
          <w:sz w:val="22"/>
          <w:szCs w:val="22"/>
        </w:rPr>
      </w:pPr>
    </w:p>
    <w:p w14:paraId="4B8F3E70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 xml:space="preserve">The licensee’s </w:t>
      </w:r>
      <w:r w:rsidR="00404CB5">
        <w:rPr>
          <w:sz w:val="22"/>
          <w:szCs w:val="22"/>
        </w:rPr>
        <w:t xml:space="preserve">or applicant’s </w:t>
      </w:r>
      <w:r w:rsidRPr="003A7FBC">
        <w:rPr>
          <w:sz w:val="22"/>
          <w:szCs w:val="22"/>
        </w:rPr>
        <w:t xml:space="preserve">highest relevant degree, </w:t>
      </w:r>
      <w:r w:rsidR="00404CB5" w:rsidRPr="003A7FBC">
        <w:rPr>
          <w:sz w:val="22"/>
          <w:szCs w:val="22"/>
        </w:rPr>
        <w:t xml:space="preserve">year degree received, </w:t>
      </w:r>
      <w:r w:rsidRPr="003A7FBC">
        <w:rPr>
          <w:sz w:val="22"/>
          <w:szCs w:val="22"/>
        </w:rPr>
        <w:t>discipline of</w:t>
      </w:r>
      <w:r w:rsidR="00456ACE">
        <w:rPr>
          <w:sz w:val="22"/>
          <w:szCs w:val="22"/>
        </w:rPr>
        <w:t xml:space="preserve"> </w:t>
      </w:r>
      <w:r w:rsidRPr="003A7FBC">
        <w:rPr>
          <w:sz w:val="22"/>
          <w:szCs w:val="22"/>
        </w:rPr>
        <w:t>degree, and name of institution granting the degree.</w:t>
      </w:r>
    </w:p>
    <w:p w14:paraId="515B2215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Names and numbers of all relevant cred</w:t>
      </w:r>
      <w:r w:rsidR="003B7655">
        <w:rPr>
          <w:sz w:val="22"/>
          <w:szCs w:val="22"/>
        </w:rPr>
        <w:t>entials (licenses, certificates or</w:t>
      </w:r>
      <w:r w:rsidRPr="003A7FBC">
        <w:rPr>
          <w:sz w:val="22"/>
          <w:szCs w:val="22"/>
        </w:rPr>
        <w:t xml:space="preserve"> registrations).</w:t>
      </w:r>
    </w:p>
    <w:p w14:paraId="30375FD7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Number of years of counseling experience.</w:t>
      </w:r>
    </w:p>
    <w:p w14:paraId="57647746" w14:textId="77777777" w:rsidR="00ED628A" w:rsidRPr="003A7FBC" w:rsidRDefault="00ED628A" w:rsidP="00425F7C">
      <w:pPr>
        <w:rPr>
          <w:sz w:val="22"/>
          <w:szCs w:val="22"/>
        </w:rPr>
      </w:pPr>
    </w:p>
    <w:p w14:paraId="44408CCD" w14:textId="77777777" w:rsidR="00A67785" w:rsidRPr="00A67785" w:rsidRDefault="00A67785" w:rsidP="00425F7C">
      <w:pPr>
        <w:rPr>
          <w:b/>
          <w:sz w:val="22"/>
          <w:szCs w:val="22"/>
        </w:rPr>
      </w:pPr>
      <w:r w:rsidRPr="00A67785">
        <w:rPr>
          <w:b/>
          <w:sz w:val="22"/>
          <w:szCs w:val="22"/>
        </w:rPr>
        <w:t>Restricted Licensure</w:t>
      </w:r>
      <w:r>
        <w:rPr>
          <w:b/>
          <w:sz w:val="22"/>
          <w:szCs w:val="22"/>
        </w:rPr>
        <w:t xml:space="preserve"> </w:t>
      </w:r>
      <w:r w:rsidRPr="00A67785">
        <w:rPr>
          <w:sz w:val="22"/>
          <w:szCs w:val="22"/>
        </w:rPr>
        <w:t>&lt;In paragraph form, describe the elements below.&gt;</w:t>
      </w:r>
    </w:p>
    <w:p w14:paraId="7B665C2D" w14:textId="77777777" w:rsidR="00A67785" w:rsidRPr="00A67785" w:rsidRDefault="00A67785" w:rsidP="00425F7C">
      <w:pPr>
        <w:rPr>
          <w:b/>
          <w:sz w:val="22"/>
          <w:szCs w:val="22"/>
        </w:rPr>
      </w:pPr>
    </w:p>
    <w:p w14:paraId="20EB2409" w14:textId="1EB9F168" w:rsidR="00F35506" w:rsidRPr="00F35506" w:rsidRDefault="00F35506" w:rsidP="00F35506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</w:pPr>
      <w:r w:rsidRPr="00F35506">
        <w:t xml:space="preserve">A license applicant should include a statement indicating that he/she is pursuing licensure as a </w:t>
      </w:r>
      <w:r w:rsidR="003060FD">
        <w:t>Clinical Mental Health</w:t>
      </w:r>
      <w:r w:rsidRPr="00F35506">
        <w:t xml:space="preserve"> Counselor Associate in </w:t>
      </w:r>
      <w:smartTag w:uri="urn:schemas-microsoft-com:office:smarttags" w:element="State">
        <w:smartTag w:uri="urn:schemas-microsoft-com:office:smarttags" w:element="place">
          <w:r w:rsidRPr="00F35506">
            <w:t>North Carolina</w:t>
          </w:r>
        </w:smartTag>
      </w:smartTag>
      <w:r w:rsidRPr="00F35506">
        <w:t xml:space="preserve"> (prior to L</w:t>
      </w:r>
      <w:r w:rsidR="003060FD">
        <w:t>CMH</w:t>
      </w:r>
      <w:r w:rsidRPr="00F35506">
        <w:t>CA being issued).</w:t>
      </w:r>
    </w:p>
    <w:p w14:paraId="77D22025" w14:textId="5F8A40AD" w:rsidR="00A67785" w:rsidRPr="00A67785" w:rsidRDefault="00A67785" w:rsidP="00A67785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A67785">
        <w:rPr>
          <w:sz w:val="22"/>
          <w:szCs w:val="22"/>
        </w:rPr>
        <w:t xml:space="preserve">A license applicant should include a statement indicating that he/she is </w:t>
      </w:r>
      <w:r>
        <w:rPr>
          <w:sz w:val="22"/>
          <w:szCs w:val="22"/>
        </w:rPr>
        <w:t xml:space="preserve">under supervision as </w:t>
      </w:r>
      <w:r w:rsidRPr="00A67785">
        <w:rPr>
          <w:sz w:val="22"/>
          <w:szCs w:val="22"/>
        </w:rPr>
        <w:t xml:space="preserve">a </w:t>
      </w:r>
      <w:r>
        <w:rPr>
          <w:sz w:val="22"/>
          <w:szCs w:val="22"/>
        </w:rPr>
        <w:t xml:space="preserve">Licensed </w:t>
      </w:r>
      <w:r w:rsidRPr="00A67785">
        <w:rPr>
          <w:sz w:val="22"/>
          <w:szCs w:val="22"/>
        </w:rPr>
        <w:t xml:space="preserve">Professional Counselor Associate in </w:t>
      </w:r>
      <w:smartTag w:uri="urn:schemas-microsoft-com:office:smarttags" w:element="place">
        <w:smartTag w:uri="urn:schemas-microsoft-com:office:smarttags" w:element="State">
          <w:r w:rsidRPr="00A67785">
            <w:rPr>
              <w:sz w:val="22"/>
              <w:szCs w:val="22"/>
            </w:rPr>
            <w:t>North Carolina</w:t>
          </w:r>
        </w:smartTag>
      </w:smartTag>
      <w:r w:rsidR="00F35506">
        <w:rPr>
          <w:sz w:val="22"/>
          <w:szCs w:val="22"/>
        </w:rPr>
        <w:t xml:space="preserve"> (post receipt of L</w:t>
      </w:r>
      <w:r w:rsidR="003060FD">
        <w:rPr>
          <w:sz w:val="22"/>
          <w:szCs w:val="22"/>
        </w:rPr>
        <w:t>CMH</w:t>
      </w:r>
      <w:r w:rsidR="00F35506">
        <w:rPr>
          <w:sz w:val="22"/>
          <w:szCs w:val="22"/>
        </w:rPr>
        <w:t>CA)</w:t>
      </w:r>
    </w:p>
    <w:p w14:paraId="53281218" w14:textId="77777777" w:rsidR="00A67785" w:rsidRPr="00A67785" w:rsidRDefault="00A67785" w:rsidP="00A67785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b/>
          <w:sz w:val="22"/>
          <w:szCs w:val="22"/>
        </w:rPr>
      </w:pPr>
      <w:r w:rsidRPr="00A67785">
        <w:rPr>
          <w:sz w:val="22"/>
          <w:szCs w:val="22"/>
        </w:rPr>
        <w:t xml:space="preserve">A statement noting the name of current supervisor(s) and </w:t>
      </w:r>
      <w:r>
        <w:rPr>
          <w:sz w:val="22"/>
          <w:szCs w:val="22"/>
        </w:rPr>
        <w:t xml:space="preserve">the supervisor’s </w:t>
      </w:r>
      <w:r w:rsidRPr="00A67785">
        <w:rPr>
          <w:sz w:val="22"/>
          <w:szCs w:val="22"/>
        </w:rPr>
        <w:t xml:space="preserve">contact information </w:t>
      </w:r>
    </w:p>
    <w:p w14:paraId="434AF6DD" w14:textId="77777777" w:rsidR="00A67785" w:rsidRPr="00A67785" w:rsidRDefault="00A67785" w:rsidP="00A67785">
      <w:pPr>
        <w:widowControl w:val="0"/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360"/>
        <w:jc w:val="both"/>
        <w:textAlignment w:val="baseline"/>
        <w:rPr>
          <w:b/>
          <w:sz w:val="22"/>
          <w:szCs w:val="22"/>
        </w:rPr>
      </w:pPr>
    </w:p>
    <w:p w14:paraId="2DED5574" w14:textId="77777777" w:rsidR="00425F7C" w:rsidRPr="00A67785" w:rsidRDefault="00ED628A" w:rsidP="00425F7C">
      <w:pPr>
        <w:rPr>
          <w:sz w:val="22"/>
          <w:szCs w:val="22"/>
        </w:rPr>
      </w:pPr>
      <w:r w:rsidRPr="00A67785">
        <w:rPr>
          <w:b/>
          <w:sz w:val="22"/>
          <w:szCs w:val="22"/>
        </w:rPr>
        <w:t>Counseling Background</w:t>
      </w:r>
      <w:r w:rsidR="00A05337" w:rsidRPr="00A67785">
        <w:rPr>
          <w:sz w:val="22"/>
          <w:szCs w:val="22"/>
        </w:rPr>
        <w:t xml:space="preserve"> </w:t>
      </w:r>
      <w:r w:rsidR="003A7FBC" w:rsidRPr="00A67785">
        <w:rPr>
          <w:sz w:val="22"/>
          <w:szCs w:val="22"/>
        </w:rPr>
        <w:t>&lt;In paragraph form, describe the elements below.&gt;</w:t>
      </w:r>
    </w:p>
    <w:p w14:paraId="04F3FC77" w14:textId="77777777" w:rsidR="00224C2D" w:rsidRPr="00A67785" w:rsidRDefault="00224C2D" w:rsidP="00425F7C">
      <w:pPr>
        <w:rPr>
          <w:sz w:val="22"/>
          <w:szCs w:val="22"/>
        </w:rPr>
      </w:pPr>
    </w:p>
    <w:p w14:paraId="1F2912FC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Description of clientele (populations) served.</w:t>
      </w:r>
    </w:p>
    <w:p w14:paraId="05CA1867" w14:textId="77777777" w:rsidR="00ED628A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Description of services offered (include a brief description of theoretical orientation and types of techniques used).</w:t>
      </w:r>
    </w:p>
    <w:p w14:paraId="3516EC81" w14:textId="77777777" w:rsidR="00A67785" w:rsidRPr="003A7FBC" w:rsidRDefault="00A67785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Description of areas of competence (such as theoretical orientation and techniques – e.g., play therapy, EMDR, DBT, etc.).</w:t>
      </w:r>
    </w:p>
    <w:p w14:paraId="4B7BD679" w14:textId="77777777" w:rsidR="00425F7C" w:rsidRPr="003A7FBC" w:rsidRDefault="00425F7C" w:rsidP="00425F7C">
      <w:pPr>
        <w:rPr>
          <w:sz w:val="22"/>
          <w:szCs w:val="22"/>
        </w:rPr>
      </w:pPr>
    </w:p>
    <w:p w14:paraId="68DFAFFA" w14:textId="77777777" w:rsidR="00ED628A" w:rsidRPr="003A7FBC" w:rsidRDefault="00ED628A" w:rsidP="00425F7C">
      <w:pPr>
        <w:rPr>
          <w:b/>
          <w:sz w:val="22"/>
          <w:szCs w:val="22"/>
        </w:rPr>
      </w:pPr>
      <w:r w:rsidRPr="003A7FBC">
        <w:rPr>
          <w:b/>
          <w:sz w:val="22"/>
          <w:szCs w:val="22"/>
        </w:rPr>
        <w:t>Session Fees and Length of Service</w:t>
      </w:r>
      <w:r w:rsidR="003A7FBC">
        <w:rPr>
          <w:b/>
          <w:sz w:val="22"/>
          <w:szCs w:val="22"/>
        </w:rPr>
        <w:t xml:space="preserve"> </w:t>
      </w:r>
      <w:r w:rsidR="003A7FBC">
        <w:rPr>
          <w:sz w:val="22"/>
          <w:szCs w:val="22"/>
        </w:rPr>
        <w:t>&lt;In paragraph form, describe the elements below.&gt;</w:t>
      </w:r>
    </w:p>
    <w:p w14:paraId="686F09B9" w14:textId="77777777" w:rsidR="00ED628A" w:rsidRPr="003A7FBC" w:rsidRDefault="00ED628A" w:rsidP="00425F7C">
      <w:pPr>
        <w:rPr>
          <w:b/>
          <w:sz w:val="22"/>
          <w:szCs w:val="22"/>
        </w:rPr>
      </w:pPr>
    </w:p>
    <w:p w14:paraId="06D4DA5F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Length of sessions</w:t>
      </w:r>
    </w:p>
    <w:p w14:paraId="2ECA3206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 xml:space="preserve">Specific fee charged for each type of session.  If a sliding scale is used, it must be included in full with a blank for the agreed upon fee.  If no fee is charged, this must be stated.  </w:t>
      </w:r>
    </w:p>
    <w:p w14:paraId="1DEDDCE9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 xml:space="preserve">Methods of payment accepted (cash, check, credit card, etc) and information about billing </w:t>
      </w:r>
      <w:r w:rsidR="00404CB5">
        <w:rPr>
          <w:sz w:val="22"/>
          <w:szCs w:val="22"/>
        </w:rPr>
        <w:t>or</w:t>
      </w:r>
      <w:r w:rsidRPr="003A7FBC">
        <w:rPr>
          <w:sz w:val="22"/>
          <w:szCs w:val="22"/>
        </w:rPr>
        <w:t xml:space="preserve"> insurance reimbursement.  </w:t>
      </w:r>
    </w:p>
    <w:p w14:paraId="49408A1F" w14:textId="77777777" w:rsidR="00ED628A" w:rsidRPr="003A7FBC" w:rsidRDefault="00ED628A" w:rsidP="00425F7C">
      <w:pPr>
        <w:rPr>
          <w:b/>
          <w:sz w:val="22"/>
          <w:szCs w:val="22"/>
        </w:rPr>
      </w:pPr>
    </w:p>
    <w:p w14:paraId="4BFF98EF" w14:textId="77777777" w:rsidR="00224C2D" w:rsidRPr="003A7FBC" w:rsidRDefault="00ED628A" w:rsidP="00425F7C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Use of Diagnosis</w:t>
      </w:r>
      <w:r w:rsidR="00B26BBA" w:rsidRPr="003A7FBC">
        <w:rPr>
          <w:sz w:val="22"/>
          <w:szCs w:val="22"/>
        </w:rPr>
        <w:t xml:space="preserve"> &lt;Below is an example</w:t>
      </w:r>
      <w:r w:rsidR="00A05337" w:rsidRPr="003A7FBC">
        <w:rPr>
          <w:sz w:val="22"/>
          <w:szCs w:val="22"/>
        </w:rPr>
        <w:t>. Modify to fit your preference.&gt;</w:t>
      </w:r>
    </w:p>
    <w:p w14:paraId="279AE237" w14:textId="77777777" w:rsidR="00A05337" w:rsidRPr="003A7FBC" w:rsidRDefault="00A05337" w:rsidP="00425F7C">
      <w:pPr>
        <w:rPr>
          <w:sz w:val="22"/>
          <w:szCs w:val="22"/>
        </w:rPr>
      </w:pPr>
    </w:p>
    <w:p w14:paraId="7BE52634" w14:textId="77777777" w:rsidR="00ED628A" w:rsidRPr="003A7FBC" w:rsidRDefault="00ED628A" w:rsidP="00ED628A">
      <w:pPr>
        <w:rPr>
          <w:sz w:val="22"/>
          <w:szCs w:val="22"/>
        </w:rPr>
      </w:pPr>
      <w:r w:rsidRPr="003A7FBC">
        <w:rPr>
          <w:sz w:val="22"/>
          <w:szCs w:val="22"/>
        </w:rPr>
        <w:t>Some health insurance companies will reimburse clients for counseling services and some will not.  In addition, most will require that a diagnosis of a mental-health condition and indicate that you must have an “illness” before they will agree to reimburse you.  Some conditions for which people seek counseling do not qualify for reimbursement.  If a qualifying diagnosis is appropriate in your case, I will inform you of the diagnosis before we submit the diagnosis to the health insurance company.  Any diagnosis made will become part of your permanent insurance records.</w:t>
      </w:r>
    </w:p>
    <w:p w14:paraId="20F78B02" w14:textId="77777777" w:rsidR="00425F7C" w:rsidRPr="003A7FBC" w:rsidRDefault="00425F7C" w:rsidP="00425F7C">
      <w:pPr>
        <w:rPr>
          <w:sz w:val="22"/>
          <w:szCs w:val="22"/>
        </w:rPr>
      </w:pPr>
    </w:p>
    <w:p w14:paraId="539C97C7" w14:textId="77777777" w:rsidR="00425F7C" w:rsidRPr="003A7FBC" w:rsidRDefault="00425F7C" w:rsidP="00425F7C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Confidentiality</w:t>
      </w:r>
      <w:r w:rsidR="00B26BBA" w:rsidRPr="003A7FBC">
        <w:rPr>
          <w:sz w:val="22"/>
          <w:szCs w:val="22"/>
        </w:rPr>
        <w:t xml:space="preserve"> &lt;</w:t>
      </w:r>
      <w:r w:rsidR="00ED628A" w:rsidRPr="003A7FBC">
        <w:rPr>
          <w:sz w:val="22"/>
          <w:szCs w:val="22"/>
        </w:rPr>
        <w:t>Below is an example.</w:t>
      </w:r>
      <w:r w:rsidR="00B26BBA" w:rsidRPr="003A7FBC">
        <w:rPr>
          <w:sz w:val="22"/>
          <w:szCs w:val="22"/>
        </w:rPr>
        <w:t>&gt;</w:t>
      </w:r>
    </w:p>
    <w:p w14:paraId="39779525" w14:textId="77777777" w:rsidR="00224C2D" w:rsidRPr="003A7FBC" w:rsidRDefault="00224C2D" w:rsidP="00425F7C">
      <w:pPr>
        <w:rPr>
          <w:sz w:val="22"/>
          <w:szCs w:val="22"/>
        </w:rPr>
      </w:pPr>
    </w:p>
    <w:p w14:paraId="3BA17CD7" w14:textId="77777777" w:rsidR="00ED628A" w:rsidRPr="003A7FBC" w:rsidRDefault="00ED628A" w:rsidP="00ED628A">
      <w:pPr>
        <w:rPr>
          <w:sz w:val="22"/>
          <w:szCs w:val="22"/>
        </w:rPr>
      </w:pPr>
      <w:r w:rsidRPr="003A7FBC">
        <w:rPr>
          <w:sz w:val="22"/>
          <w:szCs w:val="22"/>
        </w:rPr>
        <w:t xml:space="preserve">All of our communication becomes part of the clinical record, which is accessible to you upon request.  I will keep confidential anything you say as part of our counseling relationship, with the following exceptions:  (a) you direct me in writing to disclose information to someone else, (b) it is determined you are a danger to yourself or others (including child or elder abuse), or (c) I am ordered by a court to disclose information.  </w:t>
      </w:r>
    </w:p>
    <w:p w14:paraId="3D3F1A20" w14:textId="77777777" w:rsidR="00425F7C" w:rsidRPr="003A7FBC" w:rsidRDefault="00425F7C" w:rsidP="00425F7C">
      <w:pPr>
        <w:rPr>
          <w:sz w:val="22"/>
          <w:szCs w:val="22"/>
        </w:rPr>
      </w:pPr>
    </w:p>
    <w:p w14:paraId="38DA052F" w14:textId="77777777" w:rsidR="00260DDB" w:rsidRPr="003A7FBC" w:rsidRDefault="00260DDB" w:rsidP="00260DDB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Co</w:t>
      </w:r>
      <w:r w:rsidR="00ED628A" w:rsidRPr="003A7FBC">
        <w:rPr>
          <w:b/>
          <w:sz w:val="22"/>
          <w:szCs w:val="22"/>
        </w:rPr>
        <w:t>mplaints</w:t>
      </w:r>
      <w:r w:rsidR="00A05337" w:rsidRPr="003A7FBC">
        <w:rPr>
          <w:sz w:val="22"/>
          <w:szCs w:val="22"/>
        </w:rPr>
        <w:t xml:space="preserve"> &lt;This section should remain the same&gt;</w:t>
      </w:r>
    </w:p>
    <w:p w14:paraId="1F05A176" w14:textId="77777777" w:rsidR="00260DDB" w:rsidRPr="003A7FBC" w:rsidRDefault="00260DDB" w:rsidP="00260DDB">
      <w:pPr>
        <w:rPr>
          <w:sz w:val="22"/>
          <w:szCs w:val="22"/>
        </w:rPr>
      </w:pPr>
    </w:p>
    <w:p w14:paraId="360FE6FD" w14:textId="77777777" w:rsidR="00CF021D" w:rsidRDefault="00260DDB" w:rsidP="00CF021D">
      <w:pPr>
        <w:spacing w:before="240"/>
        <w:rPr>
          <w:sz w:val="22"/>
          <w:szCs w:val="22"/>
        </w:rPr>
      </w:pPr>
      <w:r w:rsidRPr="003A7FBC">
        <w:rPr>
          <w:sz w:val="22"/>
          <w:szCs w:val="22"/>
        </w:rPr>
        <w:t>Although clients</w:t>
      </w:r>
      <w:r w:rsidR="00A05337" w:rsidRPr="003A7FBC">
        <w:rPr>
          <w:sz w:val="22"/>
          <w:szCs w:val="22"/>
        </w:rPr>
        <w:t xml:space="preserve"> </w:t>
      </w:r>
      <w:r w:rsidRPr="003A7FBC">
        <w:rPr>
          <w:sz w:val="22"/>
          <w:szCs w:val="22"/>
        </w:rPr>
        <w:t xml:space="preserve">are encouraged to discuss any concerns with </w:t>
      </w:r>
      <w:r w:rsidR="00A05337" w:rsidRPr="003A7FBC">
        <w:rPr>
          <w:sz w:val="22"/>
          <w:szCs w:val="22"/>
        </w:rPr>
        <w:t>me</w:t>
      </w:r>
      <w:r w:rsidRPr="003A7FBC">
        <w:rPr>
          <w:sz w:val="22"/>
          <w:szCs w:val="22"/>
        </w:rPr>
        <w:t xml:space="preserve">, you may file a complaint against </w:t>
      </w:r>
      <w:r w:rsidR="00A05337" w:rsidRPr="003A7FBC">
        <w:rPr>
          <w:sz w:val="22"/>
          <w:szCs w:val="22"/>
        </w:rPr>
        <w:t>me</w:t>
      </w:r>
      <w:r w:rsidRPr="003A7FBC">
        <w:rPr>
          <w:sz w:val="22"/>
          <w:szCs w:val="22"/>
        </w:rPr>
        <w:t xml:space="preserve"> with the organi</w:t>
      </w:r>
      <w:r w:rsidR="00A05337" w:rsidRPr="003A7FBC">
        <w:rPr>
          <w:sz w:val="22"/>
          <w:szCs w:val="22"/>
        </w:rPr>
        <w:t>zation below should you feel I</w:t>
      </w:r>
      <w:r w:rsidRPr="003A7FBC">
        <w:rPr>
          <w:sz w:val="22"/>
          <w:szCs w:val="22"/>
        </w:rPr>
        <w:t xml:space="preserve"> </w:t>
      </w:r>
      <w:r w:rsidR="00A05337" w:rsidRPr="003A7FBC">
        <w:rPr>
          <w:sz w:val="22"/>
          <w:szCs w:val="22"/>
        </w:rPr>
        <w:t>am</w:t>
      </w:r>
      <w:r w:rsidRPr="003A7FBC">
        <w:rPr>
          <w:sz w:val="22"/>
          <w:szCs w:val="22"/>
        </w:rPr>
        <w:t xml:space="preserve"> in violation of any of these codes of ethics. </w:t>
      </w:r>
      <w:r w:rsidR="003A7FBC" w:rsidRPr="003A7FBC">
        <w:rPr>
          <w:sz w:val="22"/>
          <w:szCs w:val="22"/>
        </w:rPr>
        <w:t>I abide by the ACA Code of Ethics (</w:t>
      </w:r>
      <w:hyperlink r:id="rId7" w:history="1">
        <w:r w:rsidR="00CF021D" w:rsidRPr="00CC60A9">
          <w:rPr>
            <w:rStyle w:val="Hyperlink"/>
            <w:sz w:val="22"/>
            <w:szCs w:val="22"/>
          </w:rPr>
          <w:t>http://www.counseling.org/Resources/aca-code-of-ethics.pdf</w:t>
        </w:r>
      </w:hyperlink>
      <w:r w:rsidR="00CF021D">
        <w:rPr>
          <w:sz w:val="22"/>
          <w:szCs w:val="22"/>
        </w:rPr>
        <w:t>)</w:t>
      </w:r>
      <w:r w:rsidR="003A7FBC" w:rsidRPr="003A7FBC">
        <w:rPr>
          <w:sz w:val="22"/>
          <w:szCs w:val="22"/>
        </w:rPr>
        <w:t>.</w:t>
      </w:r>
    </w:p>
    <w:p w14:paraId="1B1D3774" w14:textId="77777777" w:rsidR="003A7FBC" w:rsidRPr="003A7FBC" w:rsidRDefault="003A7FBC" w:rsidP="003A7FBC">
      <w:pPr>
        <w:rPr>
          <w:sz w:val="22"/>
          <w:szCs w:val="22"/>
        </w:rPr>
      </w:pPr>
      <w:r w:rsidRPr="003A7FBC">
        <w:rPr>
          <w:sz w:val="22"/>
          <w:szCs w:val="22"/>
        </w:rPr>
        <w:t xml:space="preserve"> </w:t>
      </w:r>
    </w:p>
    <w:p w14:paraId="4AE511D1" w14:textId="77777777" w:rsidR="00260DDB" w:rsidRPr="003A7FBC" w:rsidRDefault="00260DDB" w:rsidP="00260DDB">
      <w:pPr>
        <w:rPr>
          <w:sz w:val="22"/>
          <w:szCs w:val="22"/>
        </w:rPr>
      </w:pPr>
      <w:r w:rsidRPr="003A7FBC">
        <w:rPr>
          <w:sz w:val="22"/>
          <w:szCs w:val="22"/>
        </w:rPr>
        <w:br/>
      </w:r>
    </w:p>
    <w:p w14:paraId="50E94D00" w14:textId="3DE34BBC" w:rsidR="00585FDA" w:rsidRDefault="00585FDA" w:rsidP="00585FDA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 xml:space="preserve">North Carolina Board of Licensed </w:t>
      </w:r>
      <w:r w:rsidR="003060FD">
        <w:rPr>
          <w:sz w:val="22"/>
          <w:szCs w:val="22"/>
        </w:rPr>
        <w:t>Clinical Mental Health</w:t>
      </w:r>
      <w:r>
        <w:rPr>
          <w:sz w:val="22"/>
          <w:szCs w:val="22"/>
        </w:rPr>
        <w:t xml:space="preserve"> Counselors </w:t>
      </w:r>
      <w:r>
        <w:rPr>
          <w:sz w:val="22"/>
          <w:szCs w:val="22"/>
        </w:rPr>
        <w:br/>
        <w:t>P.O. Box 77819</w:t>
      </w:r>
    </w:p>
    <w:p w14:paraId="213BDD2E" w14:textId="18EDDEB1" w:rsidR="00585FDA" w:rsidRPr="003A7FBC" w:rsidRDefault="00585FDA" w:rsidP="00585FDA">
      <w:pPr>
        <w:jc w:val="center"/>
        <w:rPr>
          <w:sz w:val="22"/>
          <w:szCs w:val="22"/>
        </w:rPr>
      </w:pPr>
      <w:r>
        <w:rPr>
          <w:sz w:val="22"/>
          <w:szCs w:val="22"/>
        </w:rPr>
        <w:t>Greensboro, NC 27417</w:t>
      </w:r>
      <w:r>
        <w:rPr>
          <w:sz w:val="22"/>
          <w:szCs w:val="22"/>
        </w:rPr>
        <w:br/>
        <w:t>Phone: 844-622-3572 or 336-217-6007</w:t>
      </w:r>
      <w:r>
        <w:rPr>
          <w:sz w:val="22"/>
          <w:szCs w:val="22"/>
        </w:rPr>
        <w:br/>
        <w:t>Fax: 336-217-9450</w:t>
      </w:r>
      <w:r w:rsidRPr="003A7FBC">
        <w:rPr>
          <w:sz w:val="22"/>
          <w:szCs w:val="22"/>
        </w:rPr>
        <w:br/>
        <w:t xml:space="preserve">E-mail: </w:t>
      </w:r>
      <w:hyperlink r:id="rId8" w:history="1">
        <w:r w:rsidR="003060FD" w:rsidRPr="00A91A0D">
          <w:rPr>
            <w:rStyle w:val="Hyperlink"/>
            <w:sz w:val="22"/>
            <w:szCs w:val="22"/>
          </w:rPr>
          <w:t>Complaints@ncblcmhc.org</w:t>
        </w:r>
      </w:hyperlink>
      <w:r>
        <w:rPr>
          <w:sz w:val="22"/>
          <w:szCs w:val="22"/>
        </w:rPr>
        <w:tab/>
      </w:r>
    </w:p>
    <w:p w14:paraId="10A101EF" w14:textId="77777777" w:rsidR="00260DDB" w:rsidRPr="003A7FBC" w:rsidRDefault="00260DDB" w:rsidP="00260DDB">
      <w:pPr>
        <w:rPr>
          <w:sz w:val="22"/>
          <w:szCs w:val="22"/>
        </w:rPr>
      </w:pPr>
    </w:p>
    <w:p w14:paraId="0BD3E799" w14:textId="77777777" w:rsidR="00A05337" w:rsidRPr="003A7FBC" w:rsidRDefault="00A05337">
      <w:pPr>
        <w:rPr>
          <w:sz w:val="22"/>
          <w:szCs w:val="22"/>
        </w:rPr>
      </w:pPr>
      <w:bookmarkStart w:id="0" w:name="_GoBack"/>
      <w:bookmarkEnd w:id="0"/>
    </w:p>
    <w:p w14:paraId="5B688DC8" w14:textId="77777777" w:rsidR="00260DDB" w:rsidRPr="003A7FBC" w:rsidRDefault="00260DDB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Acceptance of Terms</w:t>
      </w:r>
      <w:r w:rsidR="00A05337" w:rsidRPr="003A7FBC">
        <w:rPr>
          <w:sz w:val="22"/>
          <w:szCs w:val="22"/>
        </w:rPr>
        <w:t xml:space="preserve"> &lt;This section should remain the same&gt;</w:t>
      </w:r>
    </w:p>
    <w:p w14:paraId="55140A25" w14:textId="77777777" w:rsidR="00A05337" w:rsidRPr="003A7FBC" w:rsidRDefault="00A05337">
      <w:pPr>
        <w:rPr>
          <w:sz w:val="22"/>
          <w:szCs w:val="22"/>
        </w:rPr>
      </w:pPr>
    </w:p>
    <w:p w14:paraId="7CD61B22" w14:textId="77777777" w:rsidR="00A05337" w:rsidRPr="003A7FBC" w:rsidRDefault="00A05337">
      <w:pPr>
        <w:rPr>
          <w:sz w:val="22"/>
          <w:szCs w:val="22"/>
        </w:rPr>
      </w:pPr>
    </w:p>
    <w:p w14:paraId="3CDBE48F" w14:textId="77777777" w:rsidR="00260DDB" w:rsidRPr="003A7FBC" w:rsidRDefault="00260DDB">
      <w:pPr>
        <w:rPr>
          <w:sz w:val="22"/>
          <w:szCs w:val="22"/>
        </w:rPr>
      </w:pPr>
      <w:r w:rsidRPr="003A7FBC">
        <w:rPr>
          <w:sz w:val="22"/>
          <w:szCs w:val="22"/>
        </w:rPr>
        <w:t>We agree to these terms and will abide by these guidelines.</w:t>
      </w:r>
    </w:p>
    <w:p w14:paraId="5ADC0981" w14:textId="77777777" w:rsidR="00260DDB" w:rsidRPr="003A7FBC" w:rsidRDefault="00260DDB">
      <w:pPr>
        <w:rPr>
          <w:sz w:val="22"/>
          <w:szCs w:val="22"/>
        </w:rPr>
      </w:pPr>
    </w:p>
    <w:p w14:paraId="4665859C" w14:textId="77777777" w:rsidR="003A7FBC" w:rsidRPr="003A7FBC" w:rsidRDefault="003A7FBC">
      <w:pPr>
        <w:rPr>
          <w:sz w:val="22"/>
          <w:szCs w:val="22"/>
        </w:rPr>
      </w:pPr>
    </w:p>
    <w:p w14:paraId="3FC39327" w14:textId="77777777" w:rsidR="00224C2D" w:rsidRPr="003A7FBC" w:rsidRDefault="003A7FBC">
      <w:pPr>
        <w:rPr>
          <w:sz w:val="22"/>
          <w:szCs w:val="22"/>
        </w:rPr>
      </w:pPr>
      <w:r w:rsidRPr="003A7FBC">
        <w:rPr>
          <w:sz w:val="22"/>
          <w:szCs w:val="22"/>
        </w:rPr>
        <w:t>Client</w:t>
      </w:r>
      <w:r w:rsidR="00224C2D" w:rsidRPr="003A7FBC">
        <w:rPr>
          <w:sz w:val="22"/>
          <w:szCs w:val="22"/>
        </w:rPr>
        <w:t>:  _____________________</w:t>
      </w:r>
      <w:r w:rsidRPr="003A7FBC">
        <w:rPr>
          <w:sz w:val="22"/>
          <w:szCs w:val="22"/>
        </w:rPr>
        <w:t>__________________________</w:t>
      </w:r>
      <w:r w:rsidR="00224C2D" w:rsidRPr="003A7FBC">
        <w:rPr>
          <w:sz w:val="22"/>
          <w:szCs w:val="22"/>
        </w:rPr>
        <w:t>__</w:t>
      </w:r>
      <w:r w:rsidR="00494624" w:rsidRPr="003A7FBC">
        <w:rPr>
          <w:sz w:val="22"/>
          <w:szCs w:val="22"/>
        </w:rPr>
        <w:t>__   D</w:t>
      </w:r>
      <w:r w:rsidR="00224C2D" w:rsidRPr="003A7FBC">
        <w:rPr>
          <w:sz w:val="22"/>
          <w:szCs w:val="22"/>
        </w:rPr>
        <w:t>ate: ___________</w:t>
      </w:r>
    </w:p>
    <w:p w14:paraId="4CF12512" w14:textId="77777777" w:rsidR="00A05337" w:rsidRPr="003A7FBC" w:rsidRDefault="00A05337">
      <w:pPr>
        <w:rPr>
          <w:sz w:val="22"/>
          <w:szCs w:val="22"/>
        </w:rPr>
      </w:pPr>
    </w:p>
    <w:p w14:paraId="5A27FE93" w14:textId="77777777" w:rsidR="003A7FBC" w:rsidRPr="003A7FBC" w:rsidRDefault="003A7FBC" w:rsidP="003A7FBC">
      <w:pPr>
        <w:rPr>
          <w:sz w:val="22"/>
          <w:szCs w:val="22"/>
        </w:rPr>
      </w:pPr>
      <w:r w:rsidRPr="003A7FBC">
        <w:rPr>
          <w:sz w:val="22"/>
          <w:szCs w:val="22"/>
        </w:rPr>
        <w:t>Counselor:  ________________________________________________   Date: ___________</w:t>
      </w:r>
    </w:p>
    <w:p w14:paraId="4B5E41D7" w14:textId="77777777" w:rsidR="003A7FBC" w:rsidRPr="003A7FBC" w:rsidRDefault="003A7FBC">
      <w:pPr>
        <w:rPr>
          <w:sz w:val="22"/>
          <w:szCs w:val="22"/>
        </w:rPr>
      </w:pPr>
    </w:p>
    <w:sectPr w:rsidR="003A7FBC" w:rsidRPr="003A7FBC" w:rsidSect="00260DDB">
      <w:headerReference w:type="default" r:id="rId9"/>
      <w:pgSz w:w="12240" w:h="15840"/>
      <w:pgMar w:top="90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4D7910" w14:textId="77777777" w:rsidR="005E3AF3" w:rsidRDefault="005E3AF3">
      <w:r>
        <w:separator/>
      </w:r>
    </w:p>
  </w:endnote>
  <w:endnote w:type="continuationSeparator" w:id="0">
    <w:p w14:paraId="3DCEA366" w14:textId="77777777" w:rsidR="005E3AF3" w:rsidRDefault="005E3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0B948" w14:textId="77777777" w:rsidR="005E3AF3" w:rsidRDefault="005E3AF3">
      <w:r>
        <w:separator/>
      </w:r>
    </w:p>
  </w:footnote>
  <w:footnote w:type="continuationSeparator" w:id="0">
    <w:p w14:paraId="3099A7CB" w14:textId="77777777" w:rsidR="005E3AF3" w:rsidRDefault="005E3A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11DA0" w14:textId="77777777" w:rsidR="00B9122D" w:rsidRPr="006F5BEF" w:rsidRDefault="009F4D4E" w:rsidP="006F5BEF">
    <w:pPr>
      <w:pStyle w:val="Header"/>
      <w:jc w:val="right"/>
    </w:pPr>
    <w:r>
      <w:rPr>
        <w:rStyle w:val="PageNumber"/>
      </w:rPr>
      <w:fldChar w:fldCharType="begin"/>
    </w:r>
    <w:r w:rsidR="00B9122D"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C1DF2">
      <w:rPr>
        <w:rStyle w:val="PageNumber"/>
        <w:noProof/>
      </w:rPr>
      <w:t>2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D7B57"/>
    <w:multiLevelType w:val="multilevel"/>
    <w:tmpl w:val="F8E65C3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" w15:restartNumberingAfterBreak="0">
    <w:nsid w:val="22F0771F"/>
    <w:multiLevelType w:val="hybridMultilevel"/>
    <w:tmpl w:val="DDBE415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0983F5C"/>
    <w:multiLevelType w:val="hybridMultilevel"/>
    <w:tmpl w:val="9D30A21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C772414"/>
    <w:multiLevelType w:val="hybridMultilevel"/>
    <w:tmpl w:val="D21871C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Da2NDYzNTEyMrRQ0lEKTi0uzszPAykwrAUA41BJ8CwAAAA="/>
  </w:docVars>
  <w:rsids>
    <w:rsidRoot w:val="00425F7C"/>
    <w:rsid w:val="00044BC8"/>
    <w:rsid w:val="00060299"/>
    <w:rsid w:val="000B119B"/>
    <w:rsid w:val="000C181E"/>
    <w:rsid w:val="00143CDE"/>
    <w:rsid w:val="001A1124"/>
    <w:rsid w:val="00224C2D"/>
    <w:rsid w:val="00252120"/>
    <w:rsid w:val="00260DDB"/>
    <w:rsid w:val="002E264D"/>
    <w:rsid w:val="002F56D8"/>
    <w:rsid w:val="003060FD"/>
    <w:rsid w:val="003A7FBC"/>
    <w:rsid w:val="003B7655"/>
    <w:rsid w:val="00404CB5"/>
    <w:rsid w:val="00425F7C"/>
    <w:rsid w:val="00456ACE"/>
    <w:rsid w:val="00494624"/>
    <w:rsid w:val="004A70B5"/>
    <w:rsid w:val="004E77D4"/>
    <w:rsid w:val="004F7C4A"/>
    <w:rsid w:val="00562953"/>
    <w:rsid w:val="00585FDA"/>
    <w:rsid w:val="005E3AF3"/>
    <w:rsid w:val="00620B29"/>
    <w:rsid w:val="006F5BEF"/>
    <w:rsid w:val="00701444"/>
    <w:rsid w:val="00701D5E"/>
    <w:rsid w:val="00724B65"/>
    <w:rsid w:val="00754526"/>
    <w:rsid w:val="0077081E"/>
    <w:rsid w:val="00771C08"/>
    <w:rsid w:val="007767A4"/>
    <w:rsid w:val="00787EDC"/>
    <w:rsid w:val="007E5DF4"/>
    <w:rsid w:val="008761AE"/>
    <w:rsid w:val="008800B0"/>
    <w:rsid w:val="008A28B2"/>
    <w:rsid w:val="00962371"/>
    <w:rsid w:val="009730BF"/>
    <w:rsid w:val="009F4D4E"/>
    <w:rsid w:val="00A05337"/>
    <w:rsid w:val="00A67785"/>
    <w:rsid w:val="00AB6C1A"/>
    <w:rsid w:val="00AD349E"/>
    <w:rsid w:val="00AE7A25"/>
    <w:rsid w:val="00AF3AA2"/>
    <w:rsid w:val="00AF6B16"/>
    <w:rsid w:val="00B26BBA"/>
    <w:rsid w:val="00B9122D"/>
    <w:rsid w:val="00BC48AF"/>
    <w:rsid w:val="00BF2C2D"/>
    <w:rsid w:val="00C17613"/>
    <w:rsid w:val="00CC1DF2"/>
    <w:rsid w:val="00CF021D"/>
    <w:rsid w:val="00D464CD"/>
    <w:rsid w:val="00D76F62"/>
    <w:rsid w:val="00DB6E93"/>
    <w:rsid w:val="00E644EE"/>
    <w:rsid w:val="00EB2A5A"/>
    <w:rsid w:val="00ED628A"/>
    <w:rsid w:val="00F0648F"/>
    <w:rsid w:val="00F07610"/>
    <w:rsid w:val="00F32D68"/>
    <w:rsid w:val="00F35506"/>
    <w:rsid w:val="00F657DD"/>
    <w:rsid w:val="00F70E89"/>
    <w:rsid w:val="00F93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4A80955"/>
  <w15:docId w15:val="{7A7ED614-4606-44C3-8A9F-4E968B583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5F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F5B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F5BE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F5BEF"/>
  </w:style>
  <w:style w:type="paragraph" w:styleId="BalloonText">
    <w:name w:val="Balloon Text"/>
    <w:basedOn w:val="Normal"/>
    <w:semiHidden/>
    <w:rsid w:val="002F56D8"/>
    <w:rPr>
      <w:rFonts w:ascii="Tahoma" w:hAnsi="Tahoma" w:cs="Tahoma"/>
      <w:sz w:val="16"/>
      <w:szCs w:val="16"/>
    </w:rPr>
  </w:style>
  <w:style w:type="character" w:styleId="Hyperlink">
    <w:name w:val="Hyperlink"/>
    <w:rsid w:val="00260DDB"/>
    <w:rPr>
      <w:color w:val="0000FF"/>
      <w:u w:val="single"/>
    </w:rPr>
  </w:style>
  <w:style w:type="character" w:styleId="FollowedHyperlink">
    <w:name w:val="FollowedHyperlink"/>
    <w:basedOn w:val="DefaultParagraphFont"/>
    <w:rsid w:val="00404CB5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60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aints@ncblcmhc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ounseling.org/Resources/aca-code-of-ethic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ervision Professional Disclosure Statement</vt:lpstr>
    </vt:vector>
  </TitlesOfParts>
  <Company>Clayton Counseling Services</Company>
  <LinksUpToDate>false</LinksUpToDate>
  <CharactersWithSpaces>3929</CharactersWithSpaces>
  <SharedDoc>false</SharedDoc>
  <HLinks>
    <vt:vector size="6" baseType="variant">
      <vt:variant>
        <vt:i4>7536702</vt:i4>
      </vt:variant>
      <vt:variant>
        <vt:i4>0</vt:i4>
      </vt:variant>
      <vt:variant>
        <vt:i4>0</vt:i4>
      </vt:variant>
      <vt:variant>
        <vt:i4>5</vt:i4>
      </vt:variant>
      <vt:variant>
        <vt:lpwstr>http://www.counseling.org/Resources/aca-code-of-ethic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vision Professional Disclosure Statement</dc:title>
  <dc:subject/>
  <dc:creator>LoriAnn Stretch</dc:creator>
  <cp:keywords/>
  <dc:description/>
  <cp:lastModifiedBy>Robin Colburn</cp:lastModifiedBy>
  <cp:revision>2</cp:revision>
  <cp:lastPrinted>2010-03-08T15:23:00Z</cp:lastPrinted>
  <dcterms:created xsi:type="dcterms:W3CDTF">2020-01-07T20:45:00Z</dcterms:created>
  <dcterms:modified xsi:type="dcterms:W3CDTF">2020-01-07T20:45:00Z</dcterms:modified>
</cp:coreProperties>
</file>